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6db38ec89403df89d6791dba16bc2049b534f0"/>
    <w:p>
      <w:pPr>
        <w:pStyle w:val="Heading3"/>
      </w:pPr>
      <w:r>
        <w:t xml:space="preserve">Предоставление субсидий на оплату жилого помещения и коммунальных услуг продлевается на следующие 6 месяцев “автоматически” в беззаявительном порядке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rPr>
          <w:bCs/>
          <w:b/>
        </w:rPr>
        <w:t xml:space="preserve">Уважаемые жители!</w:t>
      </w:r>
    </w:p>
    <w:p>
      <w:pPr>
        <w:pStyle w:val="BodyText"/>
      </w:pPr>
      <w:r>
        <w:t xml:space="preserve">В соответствии с постановлением Правительства РФ от 02.04.2020 №420 в период с апреля 2020 года (дата окончания действия субсидии - 01.03.2020) по октябрь 2020 года (дата окончания действия субсидии – 30.09.2020) предоставление субсидий на оплату жилого помещения и коммунальных услуг продлевается на следующие 6 месяцев “автоматически” в</w:t>
      </w:r>
      <w:r>
        <w:t xml:space="preserve"> </w:t>
      </w:r>
      <w:r>
        <w:rPr>
          <w:u w:val="single"/>
          <w:bCs/>
          <w:b/>
        </w:rPr>
        <w:t xml:space="preserve">беззаявительном порядке</w:t>
      </w:r>
      <w:r>
        <w:t xml:space="preserve"> </w:t>
      </w:r>
      <w:r>
        <w:t xml:space="preserve">без посещения гражданами Центров государственных услуг “Мои документы” и “Районных отделов жилищных субсидий” и письменных обращений в органы исполнительной власт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presscenter/news-district/detail/884349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884349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presscenter/news-district/detail/884349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8:53:35Z</dcterms:created>
  <dcterms:modified xsi:type="dcterms:W3CDTF">2025-07-29T08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